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1C3C36" w14:textId="79BCB59F" w:rsidR="00B4461E" w:rsidRPr="009443AB" w:rsidRDefault="00B4461E" w:rsidP="00B4461E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shd w:val="clear" w:color="auto" w:fill="FFFFFF"/>
        </w:rPr>
      </w:pPr>
      <w:bookmarkStart w:id="0" w:name="_Hlk41899989"/>
      <w:r w:rsidRPr="009443AB"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shd w:val="clear" w:color="auto" w:fill="FFFFFF"/>
        </w:rPr>
        <w:t>NASIR-AMEEN NASIR</w:t>
      </w:r>
    </w:p>
    <w:p w14:paraId="57908EF8" w14:textId="633E2EDE" w:rsidR="00B4461E" w:rsidRPr="009443AB" w:rsidRDefault="00B4461E" w:rsidP="00B4461E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shd w:val="clear" w:color="auto" w:fill="FFFFFF"/>
        </w:rPr>
      </w:pPr>
      <w:r w:rsidRPr="009443AB"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shd w:val="clear" w:color="auto" w:fill="FFFFFF"/>
        </w:rPr>
        <w:t>17/ENG02/045</w:t>
      </w:r>
    </w:p>
    <w:p w14:paraId="6398EB44" w14:textId="1239D114" w:rsidR="00B4461E" w:rsidRPr="009443AB" w:rsidRDefault="00B4461E" w:rsidP="00B4461E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shd w:val="clear" w:color="auto" w:fill="FFFFFF"/>
        </w:rPr>
      </w:pPr>
      <w:r w:rsidRPr="009443AB"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shd w:val="clear" w:color="auto" w:fill="FFFFFF"/>
        </w:rPr>
        <w:t>COMPUTER ENGINEERING</w:t>
      </w:r>
    </w:p>
    <w:p w14:paraId="013389B6" w14:textId="77211917" w:rsidR="00B4461E" w:rsidRPr="00B4461E" w:rsidRDefault="00B4461E" w:rsidP="009443AB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B4461E"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shd w:val="clear" w:color="auto" w:fill="FFFFFF"/>
        </w:rPr>
        <w:t>Assignment Title:</w:t>
      </w:r>
      <w:r w:rsidRPr="00B4461E">
        <w:rPr>
          <w:rFonts w:ascii="Times New Roman" w:eastAsia="Times New Roman" w:hAnsi="Times New Roman" w:cs="Times New Roman"/>
          <w:color w:val="333333"/>
          <w:sz w:val="28"/>
          <w:szCs w:val="28"/>
          <w:shd w:val="clear" w:color="auto" w:fill="FFFFFF"/>
        </w:rPr>
        <w:t> </w:t>
      </w:r>
      <w:r w:rsidR="00426C45">
        <w:rPr>
          <w:rFonts w:ascii="Times New Roman" w:eastAsia="Times New Roman" w:hAnsi="Times New Roman" w:cs="Times New Roman"/>
          <w:color w:val="333333"/>
          <w:sz w:val="28"/>
          <w:szCs w:val="28"/>
          <w:shd w:val="clear" w:color="auto" w:fill="FFFFFF"/>
        </w:rPr>
        <w:t>JUNE 1</w:t>
      </w:r>
      <w:proofErr w:type="gramStart"/>
      <w:r w:rsidR="00426C45" w:rsidRPr="00426C45">
        <w:rPr>
          <w:rFonts w:ascii="Times New Roman" w:eastAsia="Times New Roman" w:hAnsi="Times New Roman" w:cs="Times New Roman"/>
          <w:color w:val="333333"/>
          <w:sz w:val="28"/>
          <w:szCs w:val="28"/>
          <w:shd w:val="clear" w:color="auto" w:fill="FFFFFF"/>
          <w:vertAlign w:val="superscript"/>
        </w:rPr>
        <w:t>st</w:t>
      </w:r>
      <w:r w:rsidR="00426C45">
        <w:rPr>
          <w:rFonts w:ascii="Times New Roman" w:eastAsia="Times New Roman" w:hAnsi="Times New Roman" w:cs="Times New Roman"/>
          <w:color w:val="333333"/>
          <w:sz w:val="28"/>
          <w:szCs w:val="28"/>
          <w:shd w:val="clear" w:color="auto" w:fill="FFFFFF"/>
        </w:rPr>
        <w:t xml:space="preserve">  TEST</w:t>
      </w:r>
      <w:proofErr w:type="gramEnd"/>
      <w:r w:rsidRPr="00B4461E">
        <w:rPr>
          <w:rFonts w:ascii="Times New Roman" w:eastAsia="Times New Roman" w:hAnsi="Times New Roman" w:cs="Times New Roman"/>
          <w:color w:val="333333"/>
          <w:sz w:val="28"/>
          <w:szCs w:val="28"/>
        </w:rPr>
        <w:br/>
      </w:r>
      <w:r w:rsidRPr="00B4461E"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shd w:val="clear" w:color="auto" w:fill="FFFFFF"/>
        </w:rPr>
        <w:t>Course Title:</w:t>
      </w:r>
      <w:r w:rsidRPr="00B4461E">
        <w:rPr>
          <w:rFonts w:ascii="Times New Roman" w:eastAsia="Times New Roman" w:hAnsi="Times New Roman" w:cs="Times New Roman"/>
          <w:color w:val="333333"/>
          <w:sz w:val="28"/>
          <w:szCs w:val="28"/>
          <w:shd w:val="clear" w:color="auto" w:fill="FFFFFF"/>
        </w:rPr>
        <w:t> Engineering Law and Managerial Economics</w:t>
      </w:r>
      <w:r w:rsidRPr="00B4461E">
        <w:rPr>
          <w:rFonts w:ascii="Times New Roman" w:eastAsia="Times New Roman" w:hAnsi="Times New Roman" w:cs="Times New Roman"/>
          <w:color w:val="333333"/>
          <w:sz w:val="28"/>
          <w:szCs w:val="28"/>
        </w:rPr>
        <w:br/>
      </w:r>
      <w:r w:rsidRPr="00B4461E"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shd w:val="clear" w:color="auto" w:fill="FFFFFF"/>
        </w:rPr>
        <w:t>Course Code:</w:t>
      </w:r>
      <w:r w:rsidRPr="00B4461E">
        <w:rPr>
          <w:rFonts w:ascii="Times New Roman" w:eastAsia="Times New Roman" w:hAnsi="Times New Roman" w:cs="Times New Roman"/>
          <w:color w:val="333333"/>
          <w:sz w:val="28"/>
          <w:szCs w:val="28"/>
          <w:shd w:val="clear" w:color="auto" w:fill="FFFFFF"/>
        </w:rPr>
        <w:t> ENG 384</w:t>
      </w:r>
    </w:p>
    <w:bookmarkEnd w:id="0"/>
    <w:p w14:paraId="728F6E92" w14:textId="5C22F8C3" w:rsidR="00623E52" w:rsidRDefault="00623E52" w:rsidP="00623E52">
      <w:pPr>
        <w:spacing w:before="300" w:after="300" w:line="240" w:lineRule="auto"/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</w:pPr>
      <w:r w:rsidRPr="00B4461E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Question</w:t>
      </w:r>
      <w:r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1</w:t>
      </w:r>
    </w:p>
    <w:p w14:paraId="44AE3060" w14:textId="735B0733" w:rsidR="00623E52" w:rsidRPr="00425E56" w:rsidRDefault="00425E56" w:rsidP="00623E52">
      <w:pPr>
        <w:pStyle w:val="ListParagraph"/>
        <w:numPr>
          <w:ilvl w:val="0"/>
          <w:numId w:val="7"/>
        </w:numPr>
        <w:spacing w:before="300" w:after="300" w:line="240" w:lineRule="auto"/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Engineering Law is the application of laws guiding the engineering professional practices, it is of high relevance because it ensures that engineers must hold themselves to the </w:t>
      </w:r>
      <w:r w:rsidR="009E02A7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>highest-level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ethical conduct whilst rendering their services.</w:t>
      </w:r>
    </w:p>
    <w:p w14:paraId="4B1AC5E8" w14:textId="0E435982" w:rsidR="00425E56" w:rsidRPr="00165A41" w:rsidRDefault="00425E56" w:rsidP="00623E52">
      <w:pPr>
        <w:pStyle w:val="ListParagraph"/>
        <w:numPr>
          <w:ilvl w:val="0"/>
          <w:numId w:val="7"/>
        </w:numPr>
        <w:spacing w:before="300" w:after="300" w:line="240" w:lineRule="auto"/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>The law gui</w:t>
      </w:r>
      <w:r w:rsidR="009E02A7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>des Engineers on u</w:t>
      </w:r>
      <w:r w:rsidR="009E02A7" w:rsidRPr="009E02A7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nderstanding the basics of contract law </w:t>
      </w:r>
      <w:r w:rsidR="00835A7C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nd </w:t>
      </w:r>
      <w:r w:rsidR="009E02A7" w:rsidRPr="009E02A7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>protects engineers’ rights and obligations</w:t>
      </w:r>
      <w:r w:rsidR="00835A7C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>,</w:t>
      </w:r>
      <w:r w:rsidR="009E02A7" w:rsidRPr="009E02A7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it helps avoid potential lawsuits due to accidental breach of contract</w:t>
      </w:r>
      <w:r w:rsidR="009E02A7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, also it helps prevent </w:t>
      </w:r>
      <w:r w:rsidR="009E02A7" w:rsidRPr="009E02A7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Engineers who do not understand patent law </w:t>
      </w:r>
      <w:r w:rsidR="009E02A7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from </w:t>
      </w:r>
      <w:r w:rsidR="009E02A7" w:rsidRPr="009E02A7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>infringing on someone else’s intellectual property rights or accidentally forfeiting their own</w:t>
      </w:r>
      <w:r w:rsidR="009E02A7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; </w:t>
      </w:r>
      <w:r w:rsidR="004A00F5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>these are amongst the many relevancies of Engineering law.</w:t>
      </w:r>
    </w:p>
    <w:p w14:paraId="4E297A38" w14:textId="323786C8" w:rsidR="00165A41" w:rsidRDefault="00165A41" w:rsidP="00623E52">
      <w:pPr>
        <w:pStyle w:val="ListParagraph"/>
        <w:numPr>
          <w:ilvl w:val="0"/>
          <w:numId w:val="7"/>
        </w:numPr>
        <w:spacing w:before="300" w:after="30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165A41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Engineering management 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>can be regarded as that aspect that</w:t>
      </w:r>
      <w:r w:rsidRPr="00165A41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brings together the technological problem-solving ability of engineering and the organizational, administrative, and planning abilities of management in order to oversee the operational performance of complex engineering driven enterprises.</w:t>
      </w:r>
    </w:p>
    <w:p w14:paraId="173A77CE" w14:textId="1E7BDF9A" w:rsidR="00165A41" w:rsidRPr="00165A41" w:rsidRDefault="00165A41" w:rsidP="00623E52">
      <w:pPr>
        <w:pStyle w:val="ListParagraph"/>
        <w:numPr>
          <w:ilvl w:val="0"/>
          <w:numId w:val="7"/>
        </w:numPr>
        <w:spacing w:before="300" w:after="30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>Studying Engineering management teaches</w:t>
      </w:r>
      <w:r w:rsidRPr="00165A41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how to effectively utilize technical, financial, and human resources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as well improves </w:t>
      </w:r>
      <w:r w:rsidRPr="00165A41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conceptual skills such as critical thinking, analytical thinking, and problem-solving. </w:t>
      </w:r>
    </w:p>
    <w:p w14:paraId="6400C44A" w14:textId="5041A61E" w:rsidR="00425E56" w:rsidRDefault="00425E56" w:rsidP="00623E52">
      <w:pPr>
        <w:pStyle w:val="ListParagraph"/>
        <w:numPr>
          <w:ilvl w:val="0"/>
          <w:numId w:val="7"/>
        </w:numPr>
        <w:spacing w:before="300" w:after="30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425E56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>Engineering Economics is a subject of vital importance to Engineers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as it</w:t>
      </w:r>
      <w:r w:rsidRPr="00425E56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helps one understand the need for the knowledge of 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>e</w:t>
      </w:r>
      <w:r w:rsidRPr="00425E56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>conomics for being an effective manager and decision maker.</w:t>
      </w:r>
    </w:p>
    <w:p w14:paraId="018EA757" w14:textId="5B43D803" w:rsidR="00425E56" w:rsidRPr="00425E56" w:rsidRDefault="00425E56" w:rsidP="00623E52">
      <w:pPr>
        <w:pStyle w:val="ListParagraph"/>
        <w:numPr>
          <w:ilvl w:val="0"/>
          <w:numId w:val="7"/>
        </w:numPr>
        <w:spacing w:before="300" w:after="30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425E56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>As the design and manufacturing process become more complex, the engineer is making decisions that involve money more than ever befo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re; </w:t>
      </w:r>
      <w:r w:rsidR="00165A41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herefore, any </w:t>
      </w:r>
      <w:r w:rsidR="00165A41" w:rsidRPr="00425E56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>competent</w:t>
      </w:r>
      <w:r w:rsidRPr="00425E56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and successful engineer must have an improved understanding of the principles of economics.</w:t>
      </w:r>
    </w:p>
    <w:p w14:paraId="74FB94FC" w14:textId="77777777" w:rsidR="00623E52" w:rsidRDefault="00623E52" w:rsidP="00426C45">
      <w:pPr>
        <w:spacing w:before="300" w:after="300" w:line="240" w:lineRule="auto"/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</w:pPr>
    </w:p>
    <w:p w14:paraId="2792DB65" w14:textId="77777777" w:rsidR="00165A41" w:rsidRDefault="00165A41" w:rsidP="00426C45">
      <w:pPr>
        <w:spacing w:before="300" w:after="300" w:line="240" w:lineRule="auto"/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</w:pPr>
    </w:p>
    <w:p w14:paraId="7B131BB8" w14:textId="77777777" w:rsidR="00165A41" w:rsidRDefault="00165A41" w:rsidP="00426C45">
      <w:pPr>
        <w:spacing w:before="300" w:after="300" w:line="240" w:lineRule="auto"/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</w:pPr>
    </w:p>
    <w:p w14:paraId="5E20540A" w14:textId="77777777" w:rsidR="00165A41" w:rsidRDefault="00165A41" w:rsidP="00426C45">
      <w:pPr>
        <w:spacing w:before="300" w:after="300" w:line="240" w:lineRule="auto"/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</w:pPr>
    </w:p>
    <w:p w14:paraId="041643EE" w14:textId="77777777" w:rsidR="00165A41" w:rsidRDefault="00165A41" w:rsidP="00426C45">
      <w:pPr>
        <w:spacing w:before="300" w:after="300" w:line="240" w:lineRule="auto"/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</w:pPr>
    </w:p>
    <w:p w14:paraId="4E36EDB1" w14:textId="77777777" w:rsidR="00165A41" w:rsidRDefault="00165A41" w:rsidP="00426C45">
      <w:pPr>
        <w:spacing w:before="300" w:after="300" w:line="240" w:lineRule="auto"/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</w:pPr>
    </w:p>
    <w:p w14:paraId="7B437DC9" w14:textId="73E55572" w:rsidR="00426C45" w:rsidRPr="00426C45" w:rsidRDefault="00426C45" w:rsidP="00426C45">
      <w:pPr>
        <w:spacing w:before="300" w:after="30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sectPr w:rsidR="00426C45" w:rsidRPr="00426C4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2F9942" w14:textId="77777777" w:rsidR="001F7C70" w:rsidRDefault="001F7C70" w:rsidP="00426C45">
      <w:pPr>
        <w:spacing w:after="0" w:line="240" w:lineRule="auto"/>
      </w:pPr>
      <w:r>
        <w:separator/>
      </w:r>
    </w:p>
  </w:endnote>
  <w:endnote w:type="continuationSeparator" w:id="0">
    <w:p w14:paraId="37660FDB" w14:textId="77777777" w:rsidR="001F7C70" w:rsidRDefault="001F7C70" w:rsidP="00426C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C899C2" w14:textId="77777777" w:rsidR="001F7C70" w:rsidRDefault="001F7C70" w:rsidP="00426C45">
      <w:pPr>
        <w:spacing w:after="0" w:line="240" w:lineRule="auto"/>
      </w:pPr>
      <w:r>
        <w:separator/>
      </w:r>
    </w:p>
  </w:footnote>
  <w:footnote w:type="continuationSeparator" w:id="0">
    <w:p w14:paraId="641EF122" w14:textId="77777777" w:rsidR="001F7C70" w:rsidRDefault="001F7C70" w:rsidP="00426C4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4C48BE"/>
    <w:multiLevelType w:val="multilevel"/>
    <w:tmpl w:val="DB5251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2F248A2"/>
    <w:multiLevelType w:val="hybridMultilevel"/>
    <w:tmpl w:val="4F7C9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7B1FC5"/>
    <w:multiLevelType w:val="hybridMultilevel"/>
    <w:tmpl w:val="575CBB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17F753D"/>
    <w:multiLevelType w:val="multilevel"/>
    <w:tmpl w:val="D264C1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4997634D"/>
    <w:multiLevelType w:val="hybridMultilevel"/>
    <w:tmpl w:val="9B72F9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8152CF"/>
    <w:multiLevelType w:val="hybridMultilevel"/>
    <w:tmpl w:val="1DFA7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68736D"/>
    <w:multiLevelType w:val="multilevel"/>
    <w:tmpl w:val="004A54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6"/>
  </w:num>
  <w:num w:numId="5">
    <w:abstractNumId w:val="3"/>
  </w:num>
  <w:num w:numId="6">
    <w:abstractNumId w:val="4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ysDAzsrA0NjAztDRR0lEKTi0uzszPAykwqgUASzVmzCwAAAA="/>
  </w:docVars>
  <w:rsids>
    <w:rsidRoot w:val="00B4461E"/>
    <w:rsid w:val="00165A41"/>
    <w:rsid w:val="001F7C70"/>
    <w:rsid w:val="00346929"/>
    <w:rsid w:val="00425E56"/>
    <w:rsid w:val="00426C45"/>
    <w:rsid w:val="004A00F5"/>
    <w:rsid w:val="0060140B"/>
    <w:rsid w:val="00623E52"/>
    <w:rsid w:val="00835A7C"/>
    <w:rsid w:val="008D0FDF"/>
    <w:rsid w:val="009443AB"/>
    <w:rsid w:val="009E02A7"/>
    <w:rsid w:val="00AA08A9"/>
    <w:rsid w:val="00B4461E"/>
    <w:rsid w:val="00CE1EC4"/>
    <w:rsid w:val="00DA65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7E6539"/>
  <w15:chartTrackingRefBased/>
  <w15:docId w15:val="{8F3F87E4-D76F-408C-8540-1D068F7639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B4461E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B446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9443A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443AB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443AB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26C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6C45"/>
  </w:style>
  <w:style w:type="paragraph" w:styleId="Footer">
    <w:name w:val="footer"/>
    <w:basedOn w:val="Normal"/>
    <w:link w:val="FooterChar"/>
    <w:uiPriority w:val="99"/>
    <w:unhideWhenUsed/>
    <w:rsid w:val="00426C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6C45"/>
  </w:style>
  <w:style w:type="table" w:styleId="TableGrid">
    <w:name w:val="Table Grid"/>
    <w:basedOn w:val="TableNormal"/>
    <w:uiPriority w:val="39"/>
    <w:rsid w:val="00426C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184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9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8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8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15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40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3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285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84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65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37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92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43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41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3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34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03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9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064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7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5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51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66</Words>
  <Characters>152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sir Nasir</dc:creator>
  <cp:keywords/>
  <dc:description/>
  <cp:lastModifiedBy>Windows User</cp:lastModifiedBy>
  <cp:revision>6</cp:revision>
  <dcterms:created xsi:type="dcterms:W3CDTF">2020-06-01T09:34:00Z</dcterms:created>
  <dcterms:modified xsi:type="dcterms:W3CDTF">2020-06-01T09:39:00Z</dcterms:modified>
</cp:coreProperties>
</file>